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4aa376228c53d8ff55de457432d7b1f21af7f93"/>
    <w:p>
      <w:pPr>
        <w:pStyle w:val="Heading1"/>
      </w:pPr>
      <w:r>
        <w:t xml:space="preserve">Cover Letter for a Musician Position in New Zealand Wellington</w:t>
      </w:r>
    </w:p>
    <w:p>
      <w:pPr>
        <w:pStyle w:val="FirstParagraph"/>
      </w:pPr>
      <w:r>
        <w:t xml:space="preserve">Dear [Hiring Manager's Name],</w:t>
      </w:r>
    </w:p>
    <w:p>
      <w:pPr>
        <w:pStyle w:val="BodyText"/>
      </w:pPr>
      <w:r>
        <w:t xml:space="preserve">I am writing to express my enthusiastic interest in the musician position at your esteemed organization in New Zealand Wellington. As a dedicated and versatile musician with over [X years] of experience, I am eager to contribute my passion, skills, and creativity to the vibrant cultural landscape of Wellington. This opportunity aligns perfectly with my career goals and artistic aspirations, and I am excited about the possibility of joining a community that values innovation, collaboration, and the transformative power of music.</w:t>
      </w:r>
    </w:p>
    <w:p>
      <w:pPr>
        <w:pStyle w:val="BodyText"/>
      </w:pPr>
      <w:r>
        <w:t xml:space="preserve">My journey as a musician has been shaped by diverse influences, from classical training to contemporary improvisation. I have performed in various settings—concert halls, open-air festivals, and intimate studio sessions—each experience honing my ability to connect with audiences through sound. Whether composing original works or interpreting traditional pieces, I strive to create music that resonates emotionally and intellectually. This commitment to artistic excellence is what drives me to seek opportunities where I can grow professionally while contributing meaningfully to a creative environment.</w:t>
      </w:r>
    </w:p>
    <w:p>
      <w:pPr>
        <w:pStyle w:val="BodyText"/>
      </w:pPr>
      <w:r>
        <w:t xml:space="preserve">Wellington, as the cultural heart of New Zealand, offers a unique blend of artistic energy and natural beauty that inspires musicians like myself. The city's dynamic music scene, from the iconic venues of Cuba Street to the innovative projects at Te Kōhanga Reo and the Wellington Symphony Orchestra, reflects a deep respect for both local and global musical traditions. I am particularly drawn to the way Wellington fosters cross-disciplinary collaboration—music, visual arts, and storytelling often intersect in ways that challenge boundaries and spark new ideas. As a musician, I thrive in such environments where creativity is nurtured and experimentation is encouraged.</w:t>
      </w:r>
    </w:p>
    <w:p>
      <w:pPr>
        <w:pStyle w:val="BodyText"/>
      </w:pPr>
      <w:r>
        <w:t xml:space="preserve">My technical proficiency spans [mention specific instruments or skills, e.g., "acoustic guitar, piano improvisation, and vocal harmonies"], but it is my ability to adapt and collaborate that sets me apart. I have worked with ensembles ranging from jazz trios to experimental electronic groups, always prioritizing the needs of the project while infusing my unique voice into every performance. For instance, during my time with [specific band or group], we explored fusion genres that merged Maori rhythms with modern rock, creating a sound that celebrated New Zealand's cultural heritage while appealing to global audiences. This experience reinforced my belief in music as a bridge between communities and a tool for cultural exchange.</w:t>
      </w:r>
    </w:p>
    <w:p>
      <w:pPr>
        <w:pStyle w:val="BodyText"/>
      </w:pPr>
      <w:r>
        <w:t xml:space="preserve">What excites me most about the opportunity in Wellington is the chance to engage with its thriving arts community. I have followed the work of [mention local artists, venues, or organizations, e.g., "The Sound Projector collective" or "The New Zealand Music Commission"] and admire their dedication to pushing artistic boundaries. I am particularly interested in contributing to initiatives that support emerging talent, such as workshops for young musicians or community-based performances that bring music to underserved areas. My goal is not only to share my skills but also to learn from the rich tapestry of musical traditions that exist here.</w:t>
      </w:r>
    </w:p>
    <w:p>
      <w:pPr>
        <w:pStyle w:val="BodyText"/>
      </w:pPr>
      <w:r>
        <w:t xml:space="preserve">In addition to my performance experience, I have a strong background in music education and composition. I have taught private lessons and led workshops at [mention any relevant institutions or projects], where I emphasized the importance of creativity and self-expression. My compositions, which often incorporate elements of folk, ambient, and classical music, have been featured in [specific events or publications]. This dual focus on performance and teaching allows me to approach music with both technical precision and a deep understanding of its emotional impact.</w:t>
      </w:r>
    </w:p>
    <w:p>
      <w:pPr>
        <w:pStyle w:val="BodyText"/>
      </w:pPr>
      <w:r>
        <w:t xml:space="preserve">Wellington’s unique position as a cultural hub in the South Pacific makes it an ideal place for a musician to thrive. The city’s festivals, such as [mention specific festivals like "WOMAD" or "BATS Festival"], provide platforms for artists to showcase their work on a global scale. I am eager to participate in such events and contribute to the dialogue between local and international music scenes. My adaptability and willingness to embrace new challenges would allow me to thrive in any setting, whether it’s a solo performance at a café or a collaborative project with other artists.</w:t>
      </w:r>
    </w:p>
    <w:p>
      <w:pPr>
        <w:pStyle w:val="BodyText"/>
      </w:pPr>
      <w:r>
        <w:t xml:space="preserve">I am particularly drawn to your organization’s mission of [mention specific values or projects from the job description, e.g., "promoting indigenous music or fostering youth engagement through the arts"]. As someone who believes in the power of music to inspire and unite, I am confident that my skills and enthusiasm align with your goals. I would be honored to bring my creativity, dedication, and passion for music to your team.</w:t>
      </w:r>
    </w:p>
    <w:p>
      <w:pPr>
        <w:pStyle w:val="BodyText"/>
      </w:pPr>
      <w:r>
        <w:t xml:space="preserve">Thank you for considering my application. I would welcome the opportunity to discuss how my background and vision can contribute to the continued success of your organization in New Zealand Wellington. Please feel free to contact me at [your phone number] or [your email address] at your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New Zealand Wellington</dc:title>
  <dc:creator/>
  <dc:language>en</dc:language>
  <cp:keywords/>
  <dcterms:created xsi:type="dcterms:W3CDTF">2026-07-24T21:35:06Z</dcterms:created>
  <dcterms:modified xsi:type="dcterms:W3CDTF">2026-07-24T21:35:06Z</dcterms:modified>
</cp:coreProperties>
</file>

<file path=docProps/custom.xml><?xml version="1.0" encoding="utf-8"?>
<Properties xmlns="http://schemas.openxmlformats.org/officeDocument/2006/custom-properties" xmlns:vt="http://schemas.openxmlformats.org/officeDocument/2006/docPropsVTypes"/>
</file>